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eff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ent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_lines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placebo:concent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placebo:cell_lines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entration:cell_lines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placebo:concentration:cell_lineswild-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2:21:23Z</dcterms:created>
  <dcterms:modified xsi:type="dcterms:W3CDTF">2023-05-31T12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